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56593" w14:textId="77777777" w:rsidR="00965F50" w:rsidRDefault="00965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14A65CE6" w14:textId="77777777" w:rsidR="00965F50" w:rsidRDefault="00965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D468DC7" w14:textId="710B746A" w:rsidR="00965F50" w:rsidRPr="00EF3406" w:rsidRDefault="00EF2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rPr>
        <w:t>[DATE]</w:t>
      </w:r>
    </w:p>
    <w:p w14:paraId="26B9DF8D" w14:textId="77777777" w:rsidR="00965F50" w:rsidRPr="00EF3406" w:rsidRDefault="00965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C1F4B2" w14:textId="77777777" w:rsidR="00965F50" w:rsidRPr="00EF3406" w:rsidRDefault="00965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D52DA7" w14:textId="77777777" w:rsidR="00965F50" w:rsidRPr="00EF3406" w:rsidRDefault="000E6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F3406">
        <w:rPr>
          <w:rFonts w:eastAsia="Arial"/>
          <w:lang w:val="en-US" w:eastAsia="en-US" w:bidi="en-US"/>
        </w:rPr>
        <w:t>Contact Name</w:t>
      </w:r>
    </w:p>
    <w:p w14:paraId="4745231A" w14:textId="77777777" w:rsidR="00965F50" w:rsidRPr="00EF3406" w:rsidRDefault="000E6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F3406">
        <w:rPr>
          <w:rFonts w:eastAsia="Arial"/>
          <w:lang w:val="en-US" w:eastAsia="en-US" w:bidi="en-US"/>
        </w:rPr>
        <w:t>Address</w:t>
      </w:r>
    </w:p>
    <w:p w14:paraId="42608892" w14:textId="77777777" w:rsidR="00965F50" w:rsidRPr="00EF3406" w:rsidRDefault="000E6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F3406">
        <w:rPr>
          <w:rFonts w:eastAsia="Arial"/>
          <w:lang w:val="en-US" w:eastAsia="en-US" w:bidi="en-US"/>
        </w:rPr>
        <w:t>Address2</w:t>
      </w:r>
      <w:r w:rsidRPr="00EF3406">
        <w:rPr>
          <w:rFonts w:eastAsia="Arial"/>
          <w:lang w:val="en-US" w:eastAsia="en-US" w:bidi="en-US"/>
        </w:rPr>
        <w:tab/>
      </w:r>
    </w:p>
    <w:p w14:paraId="0C6417A4" w14:textId="68C0E8E3" w:rsidR="00965F50" w:rsidRPr="00EF3406" w:rsidRDefault="000E6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F3406">
        <w:rPr>
          <w:rFonts w:eastAsia="Arial"/>
          <w:lang w:val="en-US" w:eastAsia="en-US" w:bidi="en-US"/>
        </w:rPr>
        <w:t>City</w:t>
      </w:r>
    </w:p>
    <w:p w14:paraId="76EBB6CE" w14:textId="77777777" w:rsidR="00965F50" w:rsidRPr="00EF3406" w:rsidRDefault="000E6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F3406">
        <w:rPr>
          <w:rFonts w:eastAsia="Arial"/>
          <w:lang w:val="en-US" w:eastAsia="en-US" w:bidi="en-US"/>
        </w:rPr>
        <w:t>Zip/Postal Code</w:t>
      </w:r>
    </w:p>
    <w:p w14:paraId="4BD100EF" w14:textId="77777777" w:rsidR="00965F50" w:rsidRPr="00EF3406" w:rsidRDefault="00965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37F6B13B" w14:textId="5E18A452" w:rsidR="00965F50" w:rsidRPr="00EF3406" w:rsidRDefault="00EF274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RE</w:t>
      </w:r>
      <w:r w:rsidR="000E62FC" w:rsidRPr="00EF3406">
        <w:rPr>
          <w:rFonts w:ascii="Times New Roman" w:eastAsia="Arial" w:hAnsi="Times New Roman" w:cs="Times New Roman"/>
          <w:b/>
          <w:sz w:val="24"/>
          <w:szCs w:val="24"/>
          <w:lang w:val="en-US" w:eastAsia="en-US" w:bidi="en-US"/>
        </w:rPr>
        <w:t xml:space="preserve">: </w:t>
      </w:r>
      <w:r w:rsidR="005A097E">
        <w:rPr>
          <w:rFonts w:ascii="Times New Roman" w:eastAsia="Arial" w:hAnsi="Times New Roman" w:cs="Times New Roman"/>
          <w:b/>
          <w:sz w:val="24"/>
          <w:szCs w:val="24"/>
          <w:lang w:val="en-US" w:eastAsia="en-US" w:bidi="en-US"/>
        </w:rPr>
        <w:t>Default on Promissory Note</w:t>
      </w:r>
    </w:p>
    <w:p w14:paraId="0DF9F941" w14:textId="77777777" w:rsidR="00965F50" w:rsidRPr="00EF3406" w:rsidRDefault="00965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7A3292A" w14:textId="35F2F48B" w:rsidR="00965F50" w:rsidRPr="00EF3406" w:rsidRDefault="000E62FC">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u w:val="single"/>
          <w:lang w:val="en-US" w:eastAsia="en-US" w:bidi="en-US"/>
        </w:rPr>
      </w:pPr>
      <w:r w:rsidRPr="00EF3406">
        <w:rPr>
          <w:rFonts w:ascii="Times New Roman" w:eastAsia="Arial" w:hAnsi="Times New Roman" w:cs="Times New Roman"/>
          <w:color w:val="000000"/>
          <w:sz w:val="24"/>
          <w:szCs w:val="24"/>
          <w:lang w:val="en-US" w:eastAsia="en-US" w:bidi="en-US"/>
        </w:rPr>
        <w:t>Dear [CONTACT],</w:t>
      </w:r>
    </w:p>
    <w:p w14:paraId="696EE561" w14:textId="77777777" w:rsidR="00965F50" w:rsidRPr="00EF3406" w:rsidRDefault="00965F50">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val="en-US" w:eastAsia="en-US" w:bidi="en-US"/>
        </w:rPr>
      </w:pPr>
    </w:p>
    <w:p w14:paraId="5E62B21F" w14:textId="7DBD4CC4" w:rsidR="00965F50" w:rsidRPr="00EF3406" w:rsidRDefault="006316C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We have a </w:t>
      </w:r>
      <w:r w:rsidR="000E62FC" w:rsidRPr="00EF3406">
        <w:rPr>
          <w:rFonts w:ascii="Times New Roman" w:eastAsia="Arial" w:hAnsi="Times New Roman" w:cs="Times New Roman"/>
          <w:sz w:val="24"/>
          <w:szCs w:val="24"/>
          <w:lang w:val="en-US" w:eastAsia="en-US" w:bidi="en-US"/>
        </w:rPr>
        <w:t>promissory note</w:t>
      </w:r>
      <w:r w:rsidR="00681DDD">
        <w:rPr>
          <w:rFonts w:ascii="Times New Roman" w:eastAsia="Arial" w:hAnsi="Times New Roman" w:cs="Times New Roman"/>
          <w:sz w:val="24"/>
          <w:szCs w:val="24"/>
          <w:lang w:val="en-US" w:eastAsia="en-US" w:bidi="en-US"/>
        </w:rPr>
        <w:t xml:space="preserve"> which is dated</w:t>
      </w:r>
      <w:r w:rsidR="000E62FC" w:rsidRPr="00EF3406">
        <w:rPr>
          <w:rFonts w:ascii="Times New Roman" w:eastAsia="Arial" w:hAnsi="Times New Roman" w:cs="Times New Roman"/>
          <w:sz w:val="24"/>
          <w:szCs w:val="24"/>
          <w:lang w:val="en-US" w:eastAsia="en-US" w:bidi="en-US"/>
        </w:rPr>
        <w:t xml:space="preserve"> [DATE]</w:t>
      </w:r>
      <w:r w:rsidR="00681DDD">
        <w:rPr>
          <w:rFonts w:ascii="Times New Roman" w:eastAsia="Arial" w:hAnsi="Times New Roman" w:cs="Times New Roman"/>
          <w:sz w:val="24"/>
          <w:szCs w:val="24"/>
          <w:lang w:val="en-US" w:eastAsia="en-US" w:bidi="en-US"/>
        </w:rPr>
        <w:t>; the amount</w:t>
      </w:r>
      <w:r w:rsidR="000E62FC" w:rsidRPr="00EF3406">
        <w:rPr>
          <w:rFonts w:ascii="Times New Roman" w:eastAsia="Arial" w:hAnsi="Times New Roman" w:cs="Times New Roman"/>
          <w:sz w:val="24"/>
          <w:szCs w:val="24"/>
          <w:lang w:val="en-US" w:eastAsia="en-US" w:bidi="en-US"/>
        </w:rPr>
        <w:t xml:space="preserve"> </w:t>
      </w:r>
      <w:r w:rsidR="00486B92">
        <w:rPr>
          <w:rFonts w:ascii="Times New Roman" w:eastAsia="Arial" w:hAnsi="Times New Roman" w:cs="Times New Roman"/>
          <w:sz w:val="24"/>
          <w:szCs w:val="24"/>
          <w:lang w:val="en-US" w:eastAsia="en-US" w:bidi="en-US"/>
        </w:rPr>
        <w:t>of the promissory note is</w:t>
      </w:r>
      <w:r w:rsidR="00DE24C8">
        <w:rPr>
          <w:rFonts w:ascii="Times New Roman" w:eastAsia="Arial" w:hAnsi="Times New Roman" w:cs="Times New Roman"/>
          <w:sz w:val="24"/>
          <w:szCs w:val="24"/>
          <w:lang w:val="en-US" w:eastAsia="en-US" w:bidi="en-US"/>
        </w:rPr>
        <w:t xml:space="preserve"> </w:t>
      </w:r>
      <w:r w:rsidR="00E4264B">
        <w:rPr>
          <w:rFonts w:ascii="Times New Roman" w:eastAsia="Arial" w:hAnsi="Times New Roman" w:cs="Times New Roman"/>
          <w:sz w:val="24"/>
          <w:szCs w:val="24"/>
          <w:lang w:val="en-US" w:eastAsia="en-US" w:bidi="en-US"/>
        </w:rPr>
        <w:t xml:space="preserve">[X]. </w:t>
      </w:r>
    </w:p>
    <w:p w14:paraId="0B584115" w14:textId="77777777" w:rsidR="00965F50" w:rsidRPr="00EF3406" w:rsidRDefault="00965F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C572BB" w14:textId="713E458E" w:rsidR="00965F50" w:rsidRPr="00EF3406" w:rsidRDefault="00E4264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As you have defa</w:t>
      </w:r>
      <w:r w:rsidR="00C10B86">
        <w:rPr>
          <w:rFonts w:ascii="Times New Roman" w:eastAsia="Arial" w:hAnsi="Times New Roman" w:cs="Times New Roman"/>
          <w:sz w:val="24"/>
          <w:szCs w:val="24"/>
          <w:lang w:val="en-US" w:eastAsia="en-US" w:bidi="en-US"/>
        </w:rPr>
        <w:t>ulted</w:t>
      </w:r>
      <w:r>
        <w:rPr>
          <w:rFonts w:ascii="Times New Roman" w:eastAsia="Arial" w:hAnsi="Times New Roman" w:cs="Times New Roman"/>
          <w:sz w:val="24"/>
          <w:szCs w:val="24"/>
          <w:lang w:val="en-US" w:eastAsia="en-US" w:bidi="en-US"/>
        </w:rPr>
        <w:t xml:space="preserve"> on the</w:t>
      </w:r>
      <w:r w:rsidR="000E62FC" w:rsidRPr="00EF3406">
        <w:rPr>
          <w:rFonts w:ascii="Times New Roman" w:eastAsia="Arial" w:hAnsi="Times New Roman" w:cs="Times New Roman"/>
          <w:sz w:val="24"/>
          <w:szCs w:val="24"/>
          <w:lang w:val="en-US" w:eastAsia="en-US" w:bidi="en-US"/>
        </w:rPr>
        <w:t xml:space="preserve"> </w:t>
      </w:r>
      <w:r w:rsidR="003C04C0">
        <w:rPr>
          <w:rFonts w:ascii="Times New Roman" w:eastAsia="Arial" w:hAnsi="Times New Roman" w:cs="Times New Roman"/>
          <w:noProof/>
          <w:sz w:val="24"/>
          <w:szCs w:val="24"/>
          <w:lang w:val="en-US" w:eastAsia="en-US" w:bidi="en-US"/>
        </w:rPr>
        <w:t xml:space="preserve">installment which was </w:t>
      </w:r>
      <w:r w:rsidR="000E62FC" w:rsidRPr="00EF3406">
        <w:rPr>
          <w:rFonts w:ascii="Times New Roman" w:eastAsia="Arial" w:hAnsi="Times New Roman" w:cs="Times New Roman"/>
          <w:sz w:val="24"/>
          <w:szCs w:val="24"/>
          <w:lang w:val="en-US" w:eastAsia="en-US" w:bidi="en-US"/>
        </w:rPr>
        <w:t>due on</w:t>
      </w:r>
      <w:r w:rsidR="003C04C0">
        <w:rPr>
          <w:rFonts w:ascii="Times New Roman" w:eastAsia="Arial" w:hAnsi="Times New Roman" w:cs="Times New Roman"/>
          <w:sz w:val="24"/>
          <w:szCs w:val="24"/>
          <w:lang w:val="en-US" w:eastAsia="en-US" w:bidi="en-US"/>
        </w:rPr>
        <w:t xml:space="preserve"> [X]</w:t>
      </w:r>
      <w:r w:rsidR="000E62FC" w:rsidRPr="00EF3406">
        <w:rPr>
          <w:rFonts w:ascii="Times New Roman" w:eastAsia="Arial" w:hAnsi="Times New Roman" w:cs="Times New Roman"/>
          <w:sz w:val="24"/>
          <w:szCs w:val="24"/>
          <w:lang w:val="en-US" w:eastAsia="en-US" w:bidi="en-US"/>
        </w:rPr>
        <w:t>,</w:t>
      </w:r>
      <w:r w:rsidR="003C04C0">
        <w:rPr>
          <w:rFonts w:ascii="Times New Roman" w:eastAsia="Arial" w:hAnsi="Times New Roman" w:cs="Times New Roman"/>
          <w:sz w:val="24"/>
          <w:szCs w:val="24"/>
          <w:lang w:val="en-US" w:eastAsia="en-US" w:bidi="en-US"/>
        </w:rPr>
        <w:t xml:space="preserve"> the amount [X] hasn’t been paid</w:t>
      </w:r>
      <w:r w:rsidR="000E62FC" w:rsidRPr="00EF3406">
        <w:rPr>
          <w:rFonts w:ascii="Times New Roman" w:eastAsia="Arial" w:hAnsi="Times New Roman" w:cs="Times New Roman"/>
          <w:sz w:val="24"/>
          <w:szCs w:val="24"/>
          <w:lang w:val="en-US" w:eastAsia="en-US" w:bidi="en-US"/>
        </w:rPr>
        <w:t>.</w:t>
      </w:r>
    </w:p>
    <w:p w14:paraId="58CF614D" w14:textId="77777777" w:rsidR="00965F50" w:rsidRPr="00EF3406" w:rsidRDefault="00965F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5248901" w14:textId="04AAF7A0" w:rsidR="00965F50" w:rsidRDefault="00E504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We demand that you make the payment promptly in the amount of [AMOUNT]. </w:t>
      </w:r>
    </w:p>
    <w:p w14:paraId="2DEA7304" w14:textId="77777777" w:rsidR="00E50467" w:rsidRPr="00EF3406" w:rsidRDefault="00E504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5A8BC23" w14:textId="7D0246EE" w:rsidR="00965F50" w:rsidRPr="00EF3406" w:rsidRDefault="0037346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If the amount is not paid,</w:t>
      </w:r>
      <w:r w:rsidR="000E62FC" w:rsidRPr="00EF3406">
        <w:rPr>
          <w:rFonts w:ascii="Times New Roman" w:eastAsia="Arial" w:hAnsi="Times New Roman" w:cs="Times New Roman"/>
          <w:sz w:val="24"/>
          <w:szCs w:val="24"/>
          <w:lang w:val="en-US" w:eastAsia="en-US" w:bidi="en-US"/>
        </w:rPr>
        <w:t xml:space="preserve"> I shall refer this matter to an attorney resulting in additional costs of collection.</w:t>
      </w:r>
    </w:p>
    <w:p w14:paraId="55465D36" w14:textId="77777777" w:rsidR="00965F50" w:rsidRPr="00EF3406" w:rsidRDefault="00965F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772B9EF" w14:textId="77777777" w:rsidR="00965F50" w:rsidRPr="00EF3406" w:rsidRDefault="00965F5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53CD14" w14:textId="1828F6EC" w:rsidR="00965F50" w:rsidRPr="00EF3406" w:rsidRDefault="00EF2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0E62FC" w:rsidRPr="00EF3406">
        <w:rPr>
          <w:rFonts w:eastAsia="Arial"/>
          <w:lang w:val="en-US" w:eastAsia="en-US" w:bidi="en-US"/>
        </w:rPr>
        <w:t>,</w:t>
      </w:r>
    </w:p>
    <w:p w14:paraId="44EF6E81" w14:textId="526116F5" w:rsidR="00965F50" w:rsidRDefault="00965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BA9A61" w14:textId="1EC1723A" w:rsidR="00EF3406" w:rsidRDefault="00EF3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47DFA0" w14:textId="77777777" w:rsidR="00EF3406" w:rsidRPr="00EF3406" w:rsidRDefault="00EF3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3AAAF9" w14:textId="77777777" w:rsidR="00965F50" w:rsidRPr="00EF3406" w:rsidRDefault="00965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BE0C97" w14:textId="77777777" w:rsidR="00965F50" w:rsidRPr="00EF3406" w:rsidRDefault="000E6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F3406">
        <w:rPr>
          <w:rFonts w:eastAsia="Arial"/>
          <w:lang w:val="en-US" w:eastAsia="en-US" w:bidi="en-US"/>
        </w:rPr>
        <w:t>[YOUR NAME]</w:t>
      </w:r>
    </w:p>
    <w:p w14:paraId="47F5D9B1" w14:textId="77777777" w:rsidR="00965F50" w:rsidRPr="00EF3406" w:rsidRDefault="000E6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EF3406">
        <w:rPr>
          <w:rFonts w:eastAsia="Arial"/>
          <w:color w:val="000000"/>
          <w:lang w:val="en-US" w:eastAsia="en-US" w:bidi="en-US"/>
        </w:rPr>
        <w:t>[YOUR TITLE]</w:t>
      </w:r>
    </w:p>
    <w:p w14:paraId="3DAD372A" w14:textId="77777777" w:rsidR="00965F50" w:rsidRPr="00EF3406" w:rsidRDefault="000E6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EF3406">
        <w:rPr>
          <w:rFonts w:eastAsia="Arial"/>
          <w:color w:val="000000"/>
          <w:lang w:val="en-US" w:eastAsia="en-US" w:bidi="en-US"/>
        </w:rPr>
        <w:t>[YOUR PHONE NUMBER]</w:t>
      </w:r>
    </w:p>
    <w:p w14:paraId="392A1442" w14:textId="77777777" w:rsidR="00965F50" w:rsidRPr="00EF3406" w:rsidRDefault="000E6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EF3406">
        <w:rPr>
          <w:rFonts w:eastAsia="Arial"/>
          <w:color w:val="000000"/>
          <w:lang w:val="en-US" w:eastAsia="en-US" w:bidi="en-US"/>
        </w:rPr>
        <w:t xml:space="preserve">[YOUREMAIL@YOURCOMPANY.COM] </w:t>
      </w:r>
    </w:p>
    <w:p w14:paraId="31CBDAC7" w14:textId="77777777" w:rsidR="00965F50" w:rsidRPr="00EF3406" w:rsidRDefault="00965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94E40C" w14:textId="77777777" w:rsidR="00965F50" w:rsidRPr="00EF3406" w:rsidRDefault="00965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FDA5CF" w14:textId="77777777" w:rsidR="00965F50" w:rsidRPr="00EF3406" w:rsidRDefault="000E6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F3406">
        <w:rPr>
          <w:rFonts w:eastAsia="Arial"/>
          <w:lang w:val="en-US" w:eastAsia="en-US" w:bidi="en-US"/>
        </w:rPr>
        <w:t>[IF SENT BY EMAIL YOU MAY INCLUDE THIS NOTICE]</w:t>
      </w:r>
    </w:p>
    <w:p w14:paraId="33CEBD02" w14:textId="77777777" w:rsidR="00965F50" w:rsidRPr="00EF3406" w:rsidRDefault="00965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val="en-US" w:eastAsia="en-US" w:bidi="en-US"/>
        </w:rPr>
      </w:pPr>
    </w:p>
    <w:p w14:paraId="1D35C228" w14:textId="5CE7F2A2" w:rsidR="00965F50" w:rsidRPr="00EF3406" w:rsidRDefault="000E62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EF3406">
        <w:rPr>
          <w:rFonts w:eastAsia="Arial"/>
          <w:color w:val="808080"/>
          <w:lang w:val="en-US" w:eastAsia="en-US" w:bidi="en-US"/>
        </w:rPr>
        <w:t>This email is intended only for the person to whom it is addressed and/or otherwise</w:t>
      </w:r>
      <w:r w:rsidR="00C22D76">
        <w:rPr>
          <w:rFonts w:eastAsia="Arial"/>
          <w:color w:val="808080"/>
          <w:lang w:val="en-US" w:eastAsia="en-US" w:bidi="en-US"/>
        </w:rPr>
        <w:t xml:space="preserve"> authorised </w:t>
      </w:r>
      <w:r w:rsidRPr="00EF3406">
        <w:rPr>
          <w:rFonts w:eastAsia="Arial"/>
          <w:color w:val="808080"/>
          <w:lang w:val="en-US" w:eastAsia="en-US" w:bidi="en-US"/>
        </w:rPr>
        <w:t xml:space="preserve">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and that you should not take any action based on the content of this email and/or its attachments. If you received this message in error, please contact the sender and destroy all copies of this email and any attachment. Please note that the </w:t>
      </w:r>
      <w:r w:rsidRPr="00EF3406">
        <w:rPr>
          <w:rFonts w:eastAsia="Arial"/>
          <w:color w:val="808080"/>
          <w:lang w:val="en-US" w:eastAsia="en-US" w:bidi="en-US"/>
        </w:rPr>
        <w:lastRenderedPageBreak/>
        <w:t xml:space="preserve">views and opinions expressed herein are solely those of the author and do not necessarily reflect those of the company. While antivirus protection tools have been employed, you should check this email and attachments for the presence of viruses. No warranties or assurances are made </w:t>
      </w:r>
      <w:commentRangeStart w:id="1"/>
      <w:r w:rsidRPr="00C22D76">
        <w:rPr>
          <w:rFonts w:eastAsia="Arial"/>
          <w:i/>
          <w:color w:val="808080"/>
          <w:lang w:val="en-US" w:eastAsia="en-US" w:bidi="en-US"/>
        </w:rPr>
        <w:t>in re</w:t>
      </w:r>
      <w:commentRangeEnd w:id="1"/>
      <w:r w:rsidR="00C22D76">
        <w:rPr>
          <w:rStyle w:val="CommentReference"/>
        </w:rPr>
        <w:commentReference w:id="1"/>
      </w:r>
      <w:r w:rsidRPr="00EF3406">
        <w:rPr>
          <w:rFonts w:eastAsia="Arial"/>
          <w:color w:val="808080"/>
          <w:lang w:val="en-US" w:eastAsia="en-US" w:bidi="en-US"/>
        </w:rPr>
        <w:t>lation to the safety and content of this email and attachments. [SENDER] accepts no liability for any damage caused by any virus transmitted by or contained in this email and attachments. No liability is accepted for any consequences arising from this email.</w:t>
      </w:r>
    </w:p>
    <w:p w14:paraId="32663680" w14:textId="77777777" w:rsidR="00965F50" w:rsidRDefault="00965F5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965F50">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3:18:00Z" w:initials="A">
    <w:p w14:paraId="38955530" w14:textId="51899771" w:rsidR="00C22D76" w:rsidRDefault="00C22D76">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9555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955530" w16cid:durableId="1FBB89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42240" w14:textId="77777777" w:rsidR="00BA6617" w:rsidRDefault="00BA6617">
      <w:r>
        <w:separator/>
      </w:r>
    </w:p>
  </w:endnote>
  <w:endnote w:type="continuationSeparator" w:id="0">
    <w:p w14:paraId="00FFFEB9" w14:textId="77777777" w:rsidR="00BA6617" w:rsidRDefault="00BA66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C42B3" w14:textId="77777777" w:rsidR="00965F50" w:rsidRDefault="000E62F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9C7B147" w14:textId="77777777" w:rsidR="00965F50" w:rsidRDefault="000E62F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CE8F257" w14:textId="77777777" w:rsidR="00965F50" w:rsidRDefault="000E62F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FA5F60F" w14:textId="77777777" w:rsidR="00965F50" w:rsidRDefault="006C676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0E62FC">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4B5E5" w14:textId="77777777" w:rsidR="00BA6617" w:rsidRDefault="00BA6617">
      <w:r>
        <w:separator/>
      </w:r>
    </w:p>
  </w:footnote>
  <w:footnote w:type="continuationSeparator" w:id="0">
    <w:p w14:paraId="7421F880" w14:textId="77777777" w:rsidR="00BA6617" w:rsidRDefault="00BA66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5EA85" w14:textId="77777777" w:rsidR="00965F50" w:rsidRDefault="00965F5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7E0NDY3A7LNDJR0lIJTi4sz8/NACoxrASv+fQMsAAAA"/>
    <w:docVar w:name="Description" w:val="This particular legal document or agreement of assignment is used to assist in a letter of default on a promissory note,. See other legal documents that you may be interested in at https://www.templateguru.co.za/templates/legal/"/>
    <w:docVar w:name="Excerpt" w:val="DEFAULT ON PROMISSORY NOTE_x000a_Dear [CONTACT NAME],Reference is made to the promissory note dated [DATE], in the original amount of [AMOUNT]. You have defaulted under said note in that the instalment due on [DATE], in the amount of [AMOUNT] has not been paid.Accordingly, demand is hereby made upon you for full payment of the entire balance on said note in the amount of [AMOUNT], including accrued interest to date. In the event the entire balance is not paid within the next [NUMBER] days, I shall refer this_x000a_matter to an attorney resulting in additional costs of collection."/>
    <w:docVar w:name="Source" w:val="http://www.lawyers-in-usa.com"/>
    <w:docVar w:name="Tags" w:val="note and loan, agreements, confidentiality, entrepreneur, legal documents, entrepreneurship, assignment, checklist, notice legal, installment, default action, collection, impending, promissory, payment demand, bank deposit, letter of default on promissory note template,   letter of default on promissory note example"/>
  </w:docVars>
  <w:rsids>
    <w:rsidRoot w:val="00965F50"/>
    <w:rsid w:val="000D7B13"/>
    <w:rsid w:val="000E62FC"/>
    <w:rsid w:val="001C204C"/>
    <w:rsid w:val="00373468"/>
    <w:rsid w:val="003C04C0"/>
    <w:rsid w:val="00486B92"/>
    <w:rsid w:val="005A097E"/>
    <w:rsid w:val="006316CA"/>
    <w:rsid w:val="00681DDD"/>
    <w:rsid w:val="006C676B"/>
    <w:rsid w:val="00965F50"/>
    <w:rsid w:val="00B30708"/>
    <w:rsid w:val="00BA6617"/>
    <w:rsid w:val="00C10B86"/>
    <w:rsid w:val="00C22D76"/>
    <w:rsid w:val="00CA47EE"/>
    <w:rsid w:val="00D03091"/>
    <w:rsid w:val="00DE24C8"/>
    <w:rsid w:val="00E4264B"/>
    <w:rsid w:val="00E50467"/>
    <w:rsid w:val="00E50612"/>
    <w:rsid w:val="00EF274E"/>
    <w:rsid w:val="00EF34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E3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customStyle="1" w:styleId="NormalSpacedCentered">
    <w:name w:val="Normal Spaced Centered"/>
    <w:basedOn w:val="Normal"/>
    <w:qFormat/>
    <w:pPr>
      <w:tabs>
        <w:tab w:val="left" w:pos="680"/>
      </w:tabs>
      <w:spacing w:before="240"/>
      <w:ind w:firstLine="360"/>
      <w:jc w:val="center"/>
    </w:pPr>
    <w:rPr>
      <w:rFonts w:ascii="Times" w:eastAsia="Times" w:hAnsi="Times" w:cs="Times"/>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C22D76"/>
    <w:rPr>
      <w:sz w:val="16"/>
      <w:szCs w:val="16"/>
    </w:rPr>
  </w:style>
  <w:style w:type="paragraph" w:styleId="CommentText">
    <w:name w:val="annotation text"/>
    <w:basedOn w:val="Normal"/>
    <w:link w:val="CommentTextChar"/>
    <w:uiPriority w:val="99"/>
    <w:semiHidden/>
    <w:unhideWhenUsed/>
    <w:rsid w:val="00C22D76"/>
    <w:rPr>
      <w:sz w:val="20"/>
      <w:szCs w:val="20"/>
    </w:rPr>
  </w:style>
  <w:style w:type="character" w:customStyle="1" w:styleId="CommentTextChar">
    <w:name w:val="Comment Text Char"/>
    <w:basedOn w:val="DefaultParagraphFont"/>
    <w:link w:val="CommentText"/>
    <w:uiPriority w:val="99"/>
    <w:semiHidden/>
    <w:rsid w:val="00C22D76"/>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22D76"/>
    <w:rPr>
      <w:b/>
      <w:bCs/>
    </w:rPr>
  </w:style>
  <w:style w:type="character" w:customStyle="1" w:styleId="CommentSubjectChar">
    <w:name w:val="Comment Subject Char"/>
    <w:basedOn w:val="CommentTextChar"/>
    <w:link w:val="CommentSubject"/>
    <w:uiPriority w:val="99"/>
    <w:semiHidden/>
    <w:rsid w:val="00C22D76"/>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296</Words>
  <Characters>1519</Characters>
  <Application>Microsoft Office Word</Application>
  <DocSecurity>0</DocSecurity>
  <Lines>52</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5</cp:revision>
  <dcterms:created xsi:type="dcterms:W3CDTF">2018-11-22T08:50:00Z</dcterms:created>
  <dcterms:modified xsi:type="dcterms:W3CDTF">2019-10-21T19:13:00Z</dcterms:modified>
  <cp:category/>
</cp:coreProperties>
</file>